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7-no-bending-or-stretching"/>
      <w:r>
        <w:t xml:space="preserve">Unit 1 Lesson 7: No Bending or Stretching</w:t>
      </w:r>
      <w:bookmarkEnd w:id="20"/>
    </w:p>
    <w:p>
      <w:pPr>
        <w:pStyle w:val="Heading3"/>
      </w:pPr>
      <w:bookmarkStart w:id="21" w:name="measuring-segments-warm-up"/>
      <w:r>
        <w:t xml:space="preserve">1 Measuring Segm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88520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892035.8869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</w:pPr>
      <w:r>
        <w:drawing>
          <wp:inline>
            <wp:extent cx="5943600" cy="1460821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892035.9097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51344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892035.9535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segment in the prior question to the nearest 0.1 of a unit.</w:t>
      </w:r>
    </w:p>
    <w:p>
      <w:pPr>
        <w:pStyle w:val="Heading3"/>
      </w:pPr>
      <w:bookmarkStart w:id="26" w:name="sides-and-angles"/>
      <w:r>
        <w:t xml:space="preserve">2 Sides and Angle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1" name="Picture"/>
            <a:graphic>
              <a:graphicData uri="http://schemas.openxmlformats.org/drawingml/2006/picture">
                <pic:pic>
                  <pic:nvPicPr>
                    <pic:cNvPr descr="/app/tmp/embedder-1605892035.977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05892036.0203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1" name="Picture"/>
            <a:graphic>
              <a:graphicData uri="http://schemas.openxmlformats.org/drawingml/2006/picture">
                <pic:pic>
                  <pic:nvPicPr>
                    <pic:cNvPr descr="/app/tmp/embedder-1605892036.056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5324315" cy="2666745"/>
            <wp:effectExtent b="0" l="0" r="0" t="0"/>
            <wp:docPr descr="Non-rigid transformation of triangle ABC." title="" id="1" name="Picture"/>
            <a:graphic>
              <a:graphicData uri="http://schemas.openxmlformats.org/drawingml/2006/picture">
                <pic:pic>
                  <pic:nvPicPr>
                    <pic:cNvPr descr="/app/tmp/embedder-1605892036.0912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315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which-one"/>
      <w:r>
        <w:t xml:space="preserve">3 Which One?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2036.1336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17Z</dcterms:created>
  <dcterms:modified xsi:type="dcterms:W3CDTF">2020-11-20T1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SfdJ35P9S/opnz0mmzWZS3WRc1XC3sk8i3LP9RS/vZM0EvC4O3GiUomzmcVeEP29vMJ0OFnV9Y34vBsSLCEQ==</vt:lpwstr>
  </property>
</Properties>
</file>